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051FC" w14:textId="15C85093" w:rsidR="005C3235" w:rsidRDefault="00160C25" w:rsidP="0097179D">
      <w:pPr>
        <w:jc w:val="center"/>
      </w:pPr>
      <w:r>
        <w:rPr>
          <w:noProof/>
        </w:rPr>
        <w:drawing>
          <wp:inline distT="0" distB="0" distL="0" distR="0" wp14:anchorId="40C7CE53" wp14:editId="5B42D146">
            <wp:extent cx="2610485" cy="299923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90" t="1649" r="1677" b="1717"/>
                    <a:stretch/>
                  </pic:blipFill>
                  <pic:spPr bwMode="auto">
                    <a:xfrm>
                      <a:off x="0" y="0"/>
                      <a:ext cx="2611069" cy="2999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2D50F7" w14:textId="3364C83C" w:rsidR="00633D30" w:rsidRPr="003131FA" w:rsidRDefault="00633D30" w:rsidP="003131FA">
      <w:pPr>
        <w:jc w:val="center"/>
        <w:rPr>
          <w:b/>
          <w:sz w:val="32"/>
        </w:rPr>
      </w:pPr>
      <w:r w:rsidRPr="003131FA">
        <w:rPr>
          <w:b/>
          <w:sz w:val="32"/>
        </w:rPr>
        <w:t xml:space="preserve">Assignment-2: Report for </w:t>
      </w:r>
      <w:r w:rsidR="00612E12" w:rsidRPr="003131FA">
        <w:rPr>
          <w:b/>
          <w:sz w:val="32"/>
        </w:rPr>
        <w:t>E-Commerce Website.</w:t>
      </w:r>
    </w:p>
    <w:p w14:paraId="3C6270BA" w14:textId="512748AA" w:rsidR="00612E12" w:rsidRPr="003131FA" w:rsidRDefault="00612E12" w:rsidP="003131FA">
      <w:pPr>
        <w:jc w:val="center"/>
      </w:pPr>
      <w:r w:rsidRPr="003131FA">
        <w:t>Student Name: Prakash Baskaran</w:t>
      </w:r>
    </w:p>
    <w:p w14:paraId="6B1B9572" w14:textId="2D141859" w:rsidR="00612E12" w:rsidRPr="003131FA" w:rsidRDefault="00612E12" w:rsidP="003131FA">
      <w:pPr>
        <w:jc w:val="center"/>
      </w:pPr>
      <w:r w:rsidRPr="003131FA">
        <w:t>Student ID: 21802557</w:t>
      </w:r>
    </w:p>
    <w:p w14:paraId="76F6D4E9" w14:textId="077FC310" w:rsidR="00612E12" w:rsidRPr="003131FA" w:rsidRDefault="000C19A2" w:rsidP="003131FA">
      <w:pPr>
        <w:jc w:val="center"/>
      </w:pPr>
      <w:r w:rsidRPr="003131FA">
        <w:t xml:space="preserve">Lecturer Name: Noor </w:t>
      </w:r>
      <w:r w:rsidR="00F1303B" w:rsidRPr="003131FA">
        <w:t>Al-Ani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-5812902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A06B5F0" w14:textId="7AF20220" w:rsidR="00F80B54" w:rsidRDefault="00F80B54">
          <w:pPr>
            <w:pStyle w:val="TOCHeading"/>
          </w:pPr>
          <w:r>
            <w:t>Table of Contents</w:t>
          </w:r>
        </w:p>
        <w:p w14:paraId="48158C49" w14:textId="76C95AA8" w:rsidR="00F80B54" w:rsidRDefault="00F80B54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752397" w:history="1">
            <w:r w:rsidRPr="00C07FF1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52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39E56" w14:textId="1DEE4F7F" w:rsidR="00F80B54" w:rsidRDefault="00193F8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3752398" w:history="1">
            <w:r w:rsidR="00F80B54" w:rsidRPr="00C07FF1">
              <w:rPr>
                <w:rStyle w:val="Hyperlink"/>
                <w:noProof/>
              </w:rPr>
              <w:t>2. Scope</w:t>
            </w:r>
            <w:r w:rsidR="00F80B54">
              <w:rPr>
                <w:noProof/>
                <w:webHidden/>
              </w:rPr>
              <w:tab/>
            </w:r>
            <w:r w:rsidR="00F80B54">
              <w:rPr>
                <w:noProof/>
                <w:webHidden/>
              </w:rPr>
              <w:fldChar w:fldCharType="begin"/>
            </w:r>
            <w:r w:rsidR="00F80B54">
              <w:rPr>
                <w:noProof/>
                <w:webHidden/>
              </w:rPr>
              <w:instrText xml:space="preserve"> PAGEREF _Toc23752398 \h </w:instrText>
            </w:r>
            <w:r w:rsidR="00F80B54">
              <w:rPr>
                <w:noProof/>
                <w:webHidden/>
              </w:rPr>
            </w:r>
            <w:r w:rsidR="00F80B54">
              <w:rPr>
                <w:noProof/>
                <w:webHidden/>
              </w:rPr>
              <w:fldChar w:fldCharType="separate"/>
            </w:r>
            <w:r w:rsidR="00F80B54">
              <w:rPr>
                <w:noProof/>
                <w:webHidden/>
              </w:rPr>
              <w:t>2</w:t>
            </w:r>
            <w:r w:rsidR="00F80B54">
              <w:rPr>
                <w:noProof/>
                <w:webHidden/>
              </w:rPr>
              <w:fldChar w:fldCharType="end"/>
            </w:r>
          </w:hyperlink>
        </w:p>
        <w:p w14:paraId="6ECE56EE" w14:textId="674BBBE7" w:rsidR="00F80B54" w:rsidRDefault="00193F8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3752399" w:history="1">
            <w:r w:rsidR="00F80B54" w:rsidRPr="00C07FF1">
              <w:rPr>
                <w:rStyle w:val="Hyperlink"/>
                <w:noProof/>
              </w:rPr>
              <w:t>3. Features and layout of the site</w:t>
            </w:r>
            <w:r w:rsidR="00F80B54">
              <w:rPr>
                <w:noProof/>
                <w:webHidden/>
              </w:rPr>
              <w:tab/>
            </w:r>
            <w:r w:rsidR="00F80B54">
              <w:rPr>
                <w:noProof/>
                <w:webHidden/>
              </w:rPr>
              <w:fldChar w:fldCharType="begin"/>
            </w:r>
            <w:r w:rsidR="00F80B54">
              <w:rPr>
                <w:noProof/>
                <w:webHidden/>
              </w:rPr>
              <w:instrText xml:space="preserve"> PAGEREF _Toc23752399 \h </w:instrText>
            </w:r>
            <w:r w:rsidR="00F80B54">
              <w:rPr>
                <w:noProof/>
                <w:webHidden/>
              </w:rPr>
            </w:r>
            <w:r w:rsidR="00F80B54">
              <w:rPr>
                <w:noProof/>
                <w:webHidden/>
              </w:rPr>
              <w:fldChar w:fldCharType="separate"/>
            </w:r>
            <w:r w:rsidR="00F80B54">
              <w:rPr>
                <w:noProof/>
                <w:webHidden/>
              </w:rPr>
              <w:t>2</w:t>
            </w:r>
            <w:r w:rsidR="00F80B54">
              <w:rPr>
                <w:noProof/>
                <w:webHidden/>
              </w:rPr>
              <w:fldChar w:fldCharType="end"/>
            </w:r>
          </w:hyperlink>
        </w:p>
        <w:p w14:paraId="7CE9D4E1" w14:textId="5E2D166F" w:rsidR="00F80B54" w:rsidRDefault="00193F8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3752400" w:history="1">
            <w:r w:rsidR="00F80B54" w:rsidRPr="00C07FF1">
              <w:rPr>
                <w:rStyle w:val="Hyperlink"/>
                <w:noProof/>
              </w:rPr>
              <w:t>4. Conclusion</w:t>
            </w:r>
            <w:r w:rsidR="00F80B54">
              <w:rPr>
                <w:noProof/>
                <w:webHidden/>
              </w:rPr>
              <w:tab/>
            </w:r>
            <w:r w:rsidR="00F80B54">
              <w:rPr>
                <w:noProof/>
                <w:webHidden/>
              </w:rPr>
              <w:fldChar w:fldCharType="begin"/>
            </w:r>
            <w:r w:rsidR="00F80B54">
              <w:rPr>
                <w:noProof/>
                <w:webHidden/>
              </w:rPr>
              <w:instrText xml:space="preserve"> PAGEREF _Toc23752400 \h </w:instrText>
            </w:r>
            <w:r w:rsidR="00F80B54">
              <w:rPr>
                <w:noProof/>
                <w:webHidden/>
              </w:rPr>
            </w:r>
            <w:r w:rsidR="00F80B54">
              <w:rPr>
                <w:noProof/>
                <w:webHidden/>
              </w:rPr>
              <w:fldChar w:fldCharType="separate"/>
            </w:r>
            <w:r w:rsidR="00F80B54">
              <w:rPr>
                <w:noProof/>
                <w:webHidden/>
              </w:rPr>
              <w:t>8</w:t>
            </w:r>
            <w:r w:rsidR="00F80B54">
              <w:rPr>
                <w:noProof/>
                <w:webHidden/>
              </w:rPr>
              <w:fldChar w:fldCharType="end"/>
            </w:r>
          </w:hyperlink>
        </w:p>
        <w:p w14:paraId="7E7E8908" w14:textId="02C28196" w:rsidR="00F80B54" w:rsidRDefault="00F80B54">
          <w:r>
            <w:rPr>
              <w:b/>
              <w:bCs/>
              <w:noProof/>
            </w:rPr>
            <w:fldChar w:fldCharType="end"/>
          </w:r>
        </w:p>
      </w:sdtContent>
    </w:sdt>
    <w:p w14:paraId="17C51773" w14:textId="77777777" w:rsidR="005C3235" w:rsidRDefault="005C3235">
      <w:r>
        <w:br w:type="page"/>
      </w:r>
    </w:p>
    <w:p w14:paraId="2C8B0208" w14:textId="04C30D5A" w:rsidR="00B357BD" w:rsidRDefault="005C3235" w:rsidP="005C3235">
      <w:pPr>
        <w:pStyle w:val="Heading1"/>
      </w:pPr>
      <w:bookmarkStart w:id="0" w:name="_Toc23752397"/>
      <w:r>
        <w:lastRenderedPageBreak/>
        <w:t>1. Introduction</w:t>
      </w:r>
      <w:bookmarkEnd w:id="0"/>
      <w:r>
        <w:t xml:space="preserve"> </w:t>
      </w:r>
    </w:p>
    <w:p w14:paraId="5DD1BED8" w14:textId="31D93A41" w:rsidR="00333A3C" w:rsidRDefault="00CA15FB">
      <w:r>
        <w:t>In the report</w:t>
      </w:r>
      <w:r w:rsidR="000772BD">
        <w:t>,</w:t>
      </w:r>
      <w:r>
        <w:t xml:space="preserve"> an </w:t>
      </w:r>
      <w:r w:rsidR="00C6057E">
        <w:t>e</w:t>
      </w:r>
      <w:r w:rsidR="000772BD">
        <w:t>-</w:t>
      </w:r>
      <w:r w:rsidR="00C6057E">
        <w:t xml:space="preserve">commerce website is </w:t>
      </w:r>
      <w:r>
        <w:t xml:space="preserve">developed </w:t>
      </w:r>
      <w:r w:rsidR="00C6057E">
        <w:t>for a PC Builder (client)</w:t>
      </w:r>
      <w:r w:rsidR="00835FCB">
        <w:t xml:space="preserve">. </w:t>
      </w:r>
      <w:r w:rsidR="00B81848">
        <w:t xml:space="preserve">PC Builders </w:t>
      </w:r>
      <w:r w:rsidR="0041710E">
        <w:t xml:space="preserve">is </w:t>
      </w:r>
      <w:r w:rsidR="008B48A9">
        <w:t>computer hardware store which sells all the components re</w:t>
      </w:r>
      <w:r w:rsidR="00CF64E1">
        <w:t>quired to build custom workstations.</w:t>
      </w:r>
      <w:r w:rsidR="00AE66C9">
        <w:t xml:space="preserve"> </w:t>
      </w:r>
    </w:p>
    <w:p w14:paraId="7D35E605" w14:textId="15A669EA" w:rsidR="00BA38D8" w:rsidRDefault="00BA38D8">
      <w:r>
        <w:t xml:space="preserve">The website is developed using </w:t>
      </w:r>
      <w:r w:rsidR="00F771EA">
        <w:t xml:space="preserve">ASP.net MVC Core, the database is SQL server </w:t>
      </w:r>
      <w:r w:rsidR="007E0F6E">
        <w:t xml:space="preserve">and code first entity framework is used to </w:t>
      </w:r>
      <w:r w:rsidR="005A116F">
        <w:t>build the database.</w:t>
      </w:r>
      <w:r w:rsidR="009F3CC0">
        <w:t xml:space="preserve"> The </w:t>
      </w:r>
      <w:r w:rsidR="003C63D3">
        <w:t>website is designed using Bootstrap and Cascading Style sheet CSS templates from template.io.</w:t>
      </w:r>
      <w:r w:rsidR="0069548D">
        <w:t xml:space="preserve"> The users of the site can create account </w:t>
      </w:r>
      <w:r w:rsidR="00263064">
        <w:t>to buy the products.</w:t>
      </w:r>
    </w:p>
    <w:p w14:paraId="170E61B5" w14:textId="13D130B9" w:rsidR="00BA38D8" w:rsidRDefault="00BA38D8" w:rsidP="00BA38D8">
      <w:r>
        <w:t>In this report</w:t>
      </w:r>
      <w:r w:rsidR="00C2078B">
        <w:t>,</w:t>
      </w:r>
      <w:r>
        <w:t xml:space="preserve"> the scope, stakeholder analysis and screenshot of the e</w:t>
      </w:r>
      <w:r w:rsidR="00C2078B">
        <w:t>-</w:t>
      </w:r>
      <w:r>
        <w:t>commerce website along with its requirements and functionalities are explored.</w:t>
      </w:r>
    </w:p>
    <w:p w14:paraId="4A9025FE" w14:textId="77DD0FF5" w:rsidR="00BA38D8" w:rsidRDefault="00263064" w:rsidP="00263064">
      <w:pPr>
        <w:pStyle w:val="Heading1"/>
      </w:pPr>
      <w:bookmarkStart w:id="1" w:name="_Toc23752398"/>
      <w:r>
        <w:t>2. Scope</w:t>
      </w:r>
      <w:bookmarkEnd w:id="1"/>
    </w:p>
    <w:p w14:paraId="76BA1A18" w14:textId="1A47E5E2" w:rsidR="00263064" w:rsidRDefault="00263064" w:rsidP="00263064">
      <w:r>
        <w:t xml:space="preserve">The </w:t>
      </w:r>
      <w:r w:rsidR="00C37381">
        <w:t>main scope is to develop a</w:t>
      </w:r>
      <w:r w:rsidR="00C2078B">
        <w:t>n</w:t>
      </w:r>
      <w:r w:rsidR="00C37381">
        <w:t xml:space="preserve"> e</w:t>
      </w:r>
      <w:r w:rsidR="00C2078B">
        <w:t>-</w:t>
      </w:r>
      <w:r w:rsidR="00C37381">
        <w:t xml:space="preserve">commerce website for </w:t>
      </w:r>
      <w:r w:rsidR="00FE7FE8">
        <w:t xml:space="preserve">the client PC Builders. In </w:t>
      </w:r>
      <w:r w:rsidR="00EB5CC4">
        <w:t>addition,</w:t>
      </w:r>
      <w:r w:rsidR="00FE7FE8">
        <w:t xml:space="preserve"> the following are the parameters which are in scope:</w:t>
      </w:r>
    </w:p>
    <w:p w14:paraId="04C18650" w14:textId="45BEA371" w:rsidR="00FE7FE8" w:rsidRDefault="00EB5CC4" w:rsidP="00EB5CC4">
      <w:pPr>
        <w:pStyle w:val="ListParagraph"/>
        <w:numPr>
          <w:ilvl w:val="0"/>
          <w:numId w:val="1"/>
        </w:numPr>
      </w:pPr>
      <w:r>
        <w:t>Create an attractive layout as per client’s demand.</w:t>
      </w:r>
    </w:p>
    <w:p w14:paraId="3D90F22E" w14:textId="42E27828" w:rsidR="00EB5CC4" w:rsidRDefault="004A4C35" w:rsidP="00EB5CC4">
      <w:pPr>
        <w:pStyle w:val="ListParagraph"/>
        <w:numPr>
          <w:ilvl w:val="0"/>
          <w:numId w:val="1"/>
        </w:numPr>
      </w:pPr>
      <w:r>
        <w:t xml:space="preserve">All the products can be added </w:t>
      </w:r>
      <w:r w:rsidR="000B50E1">
        <w:t xml:space="preserve">and modified </w:t>
      </w:r>
      <w:r>
        <w:t xml:space="preserve">from </w:t>
      </w:r>
      <w:r w:rsidR="000B50E1">
        <w:t xml:space="preserve">the </w:t>
      </w:r>
      <w:r>
        <w:t>database.</w:t>
      </w:r>
    </w:p>
    <w:p w14:paraId="1E65EC58" w14:textId="6F858513" w:rsidR="004A4C35" w:rsidRDefault="005C0323" w:rsidP="00EB5CC4">
      <w:pPr>
        <w:pStyle w:val="ListParagraph"/>
        <w:numPr>
          <w:ilvl w:val="0"/>
          <w:numId w:val="1"/>
        </w:numPr>
      </w:pPr>
      <w:r>
        <w:t xml:space="preserve">Create a </w:t>
      </w:r>
      <w:r w:rsidR="003305ED">
        <w:t>register and login page.</w:t>
      </w:r>
    </w:p>
    <w:p w14:paraId="704F0B75" w14:textId="4E1B2AA4" w:rsidR="00F615C6" w:rsidRDefault="008161AC" w:rsidP="00EB5CC4">
      <w:pPr>
        <w:pStyle w:val="ListParagraph"/>
        <w:numPr>
          <w:ilvl w:val="0"/>
          <w:numId w:val="1"/>
        </w:numPr>
      </w:pPr>
      <w:r>
        <w:t xml:space="preserve">Adding pictures of products </w:t>
      </w:r>
      <w:r w:rsidR="00DE07D6">
        <w:t xml:space="preserve">along with </w:t>
      </w:r>
      <w:r w:rsidR="008E473E">
        <w:t xml:space="preserve">the </w:t>
      </w:r>
      <w:r w:rsidR="00DE07D6">
        <w:t xml:space="preserve">description, cost </w:t>
      </w:r>
      <w:r w:rsidR="004D596E">
        <w:t xml:space="preserve">and title </w:t>
      </w:r>
      <w:r>
        <w:t>to database.</w:t>
      </w:r>
    </w:p>
    <w:p w14:paraId="0A77A5DC" w14:textId="14F59C85" w:rsidR="008161AC" w:rsidRDefault="00E21AE3" w:rsidP="00EB5CC4">
      <w:pPr>
        <w:pStyle w:val="ListParagraph"/>
        <w:numPr>
          <w:ilvl w:val="0"/>
          <w:numId w:val="1"/>
        </w:numPr>
      </w:pPr>
      <w:r>
        <w:t xml:space="preserve">Creating a </w:t>
      </w:r>
      <w:r w:rsidR="00C158CE">
        <w:t xml:space="preserve">shopping </w:t>
      </w:r>
      <w:r w:rsidR="004C502C">
        <w:t>c</w:t>
      </w:r>
      <w:bookmarkStart w:id="2" w:name="_GoBack"/>
      <w:bookmarkEnd w:id="2"/>
      <w:r w:rsidR="00C158CE">
        <w:t>art with list all purchased products along with total sum.</w:t>
      </w:r>
    </w:p>
    <w:p w14:paraId="32018DF6" w14:textId="136872B6" w:rsidR="009C6B55" w:rsidRDefault="009C6B55" w:rsidP="00D73542">
      <w:pPr>
        <w:pStyle w:val="ListParagraph"/>
        <w:numPr>
          <w:ilvl w:val="0"/>
          <w:numId w:val="1"/>
        </w:numPr>
      </w:pPr>
      <w:r>
        <w:t>Add customer review in home and about us page.</w:t>
      </w:r>
    </w:p>
    <w:p w14:paraId="2905744E" w14:textId="3CDD71AF" w:rsidR="00683223" w:rsidRDefault="00683223" w:rsidP="00D73542">
      <w:pPr>
        <w:pStyle w:val="ListParagraph"/>
        <w:numPr>
          <w:ilvl w:val="0"/>
          <w:numId w:val="1"/>
        </w:numPr>
      </w:pPr>
      <w:r>
        <w:t>Creating a mobile</w:t>
      </w:r>
      <w:r w:rsidR="008E473E">
        <w:t>-</w:t>
      </w:r>
      <w:r>
        <w:t>compatible site.</w:t>
      </w:r>
    </w:p>
    <w:p w14:paraId="52469B80" w14:textId="77E644DB" w:rsidR="00F432CD" w:rsidRDefault="00F432CD" w:rsidP="00F432CD">
      <w:r>
        <w:t>Following are out of scope:</w:t>
      </w:r>
    </w:p>
    <w:p w14:paraId="57EC76D9" w14:textId="571E5134" w:rsidR="00F432CD" w:rsidRDefault="008E473E" w:rsidP="00F432CD">
      <w:pPr>
        <w:pStyle w:val="ListParagraph"/>
        <w:numPr>
          <w:ilvl w:val="0"/>
          <w:numId w:val="2"/>
        </w:numPr>
      </w:pPr>
      <w:r>
        <w:t>The s</w:t>
      </w:r>
      <w:r w:rsidR="00F15F14">
        <w:t>uccess of business using this website.</w:t>
      </w:r>
    </w:p>
    <w:p w14:paraId="0BF618AD" w14:textId="67ABB171" w:rsidR="00F15F14" w:rsidRDefault="00F15F14" w:rsidP="00F432CD">
      <w:pPr>
        <w:pStyle w:val="ListParagraph"/>
        <w:numPr>
          <w:ilvl w:val="0"/>
          <w:numId w:val="2"/>
        </w:numPr>
      </w:pPr>
      <w:r>
        <w:t>Failure</w:t>
      </w:r>
      <w:r w:rsidR="00FE6251">
        <w:t xml:space="preserve"> of the site</w:t>
      </w:r>
      <w:r>
        <w:t xml:space="preserve"> due to </w:t>
      </w:r>
      <w:r w:rsidR="00CC06D1">
        <w:t>poor hosting services/ servers.</w:t>
      </w:r>
    </w:p>
    <w:p w14:paraId="656EEDD8" w14:textId="15A414F0" w:rsidR="00CC06D1" w:rsidRDefault="00CC06D1" w:rsidP="00F432CD">
      <w:pPr>
        <w:pStyle w:val="ListParagraph"/>
        <w:numPr>
          <w:ilvl w:val="0"/>
          <w:numId w:val="2"/>
        </w:numPr>
      </w:pPr>
      <w:r>
        <w:t xml:space="preserve">Adding </w:t>
      </w:r>
      <w:r w:rsidR="00DE5F69">
        <w:t xml:space="preserve">additional features to </w:t>
      </w:r>
      <w:r w:rsidR="0026223C">
        <w:t xml:space="preserve">an </w:t>
      </w:r>
      <w:r w:rsidR="00DE5F69">
        <w:t>existing site for free.</w:t>
      </w:r>
    </w:p>
    <w:p w14:paraId="26BE4D6D" w14:textId="19661D80" w:rsidR="00DE5F69" w:rsidRDefault="007D6A70" w:rsidP="00F432CD">
      <w:pPr>
        <w:pStyle w:val="ListParagraph"/>
        <w:numPr>
          <w:ilvl w:val="0"/>
          <w:numId w:val="2"/>
        </w:numPr>
      </w:pPr>
      <w:r>
        <w:t>Improper store location on Google Maps.</w:t>
      </w:r>
    </w:p>
    <w:p w14:paraId="7D867B15" w14:textId="2DC40022" w:rsidR="007D6A70" w:rsidRDefault="00877BB6" w:rsidP="00F432CD">
      <w:pPr>
        <w:pStyle w:val="ListParagraph"/>
        <w:numPr>
          <w:ilvl w:val="0"/>
          <w:numId w:val="2"/>
        </w:numPr>
      </w:pPr>
      <w:r>
        <w:t>Loss or corruption of data due to damage to servers</w:t>
      </w:r>
      <w:r w:rsidR="0049692F">
        <w:t>.</w:t>
      </w:r>
    </w:p>
    <w:p w14:paraId="77BEED72" w14:textId="77777777" w:rsidR="00D15AB9" w:rsidRDefault="0049692F" w:rsidP="00F432CD">
      <w:pPr>
        <w:pStyle w:val="ListParagraph"/>
        <w:numPr>
          <w:ilvl w:val="0"/>
          <w:numId w:val="2"/>
        </w:numPr>
      </w:pPr>
      <w:r>
        <w:t xml:space="preserve">No </w:t>
      </w:r>
      <w:r w:rsidR="00E22BB0">
        <w:t xml:space="preserve">guarantee if the source code is altered </w:t>
      </w:r>
    </w:p>
    <w:p w14:paraId="215F6929" w14:textId="77777777" w:rsidR="00D15AB9" w:rsidRDefault="00D15AB9" w:rsidP="00D15AB9"/>
    <w:p w14:paraId="2EEA3C6E" w14:textId="0AB8E8B3" w:rsidR="00F432CD" w:rsidRDefault="00D15AB9" w:rsidP="00D15AB9">
      <w:pPr>
        <w:pStyle w:val="Heading1"/>
      </w:pPr>
      <w:bookmarkStart w:id="3" w:name="_Toc23752399"/>
      <w:r>
        <w:t xml:space="preserve">3. </w:t>
      </w:r>
      <w:r w:rsidR="00FC70DE">
        <w:t xml:space="preserve">Features </w:t>
      </w:r>
      <w:r w:rsidR="00596FF6">
        <w:t xml:space="preserve">and layout </w:t>
      </w:r>
      <w:r w:rsidR="00FC70DE">
        <w:t xml:space="preserve">of the </w:t>
      </w:r>
      <w:r>
        <w:t>site</w:t>
      </w:r>
      <w:bookmarkEnd w:id="3"/>
    </w:p>
    <w:p w14:paraId="72C3C6EF" w14:textId="40C319A3" w:rsidR="00596FF6" w:rsidRDefault="00596FF6" w:rsidP="00596FF6">
      <w:r>
        <w:t>In the section</w:t>
      </w:r>
      <w:r w:rsidR="00FE6251">
        <w:t>,</w:t>
      </w:r>
      <w:r>
        <w:t xml:space="preserve"> the features and the </w:t>
      </w:r>
      <w:r w:rsidR="0032280A">
        <w:t>layout of the website are shown</w:t>
      </w:r>
      <w:r w:rsidR="00C31FCE">
        <w:t>.</w:t>
      </w:r>
    </w:p>
    <w:p w14:paraId="4E799849" w14:textId="75051404" w:rsidR="00C31FCE" w:rsidRDefault="00C31FCE" w:rsidP="00596FF6">
      <w:r>
        <w:t>The users are welcomed with the home page as shown in the figure below from which the user can register/ signup o</w:t>
      </w:r>
      <w:r w:rsidR="00EB57D5">
        <w:t>r</w:t>
      </w:r>
      <w:r>
        <w:t xml:space="preserve"> sign in to view </w:t>
      </w:r>
      <w:r w:rsidR="004F14B8">
        <w:t>products.</w:t>
      </w:r>
    </w:p>
    <w:p w14:paraId="4D2B2210" w14:textId="5D7BD8A4" w:rsidR="004F14B8" w:rsidRPr="00596FF6" w:rsidRDefault="001A5D5F" w:rsidP="00596FF6">
      <w:r>
        <w:rPr>
          <w:noProof/>
        </w:rPr>
        <w:drawing>
          <wp:inline distT="0" distB="0" distL="0" distR="0" wp14:anchorId="7332E15E" wp14:editId="2C225122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A3A8C" w14:textId="37204454" w:rsidR="00D15AB9" w:rsidRDefault="009D591B" w:rsidP="00D15AB9">
      <w:r>
        <w:t xml:space="preserve">Fig.1. Home screen with </w:t>
      </w:r>
      <w:r w:rsidR="00AA205F">
        <w:t xml:space="preserve">navigations </w:t>
      </w:r>
      <w:r>
        <w:t xml:space="preserve">option in the </w:t>
      </w:r>
      <w:r w:rsidR="00333932">
        <w:t xml:space="preserve">navigation </w:t>
      </w:r>
      <w:r w:rsidR="00440A9E">
        <w:t>bar</w:t>
      </w:r>
      <w:r w:rsidR="00AA205F">
        <w:t>.</w:t>
      </w:r>
    </w:p>
    <w:p w14:paraId="6BEA2002" w14:textId="696B6F37" w:rsidR="00440A9E" w:rsidRDefault="00440A9E" w:rsidP="00D15AB9"/>
    <w:p w14:paraId="599685F1" w14:textId="7E9D5D24" w:rsidR="00ED546B" w:rsidRDefault="00ED546B" w:rsidP="00D15AB9"/>
    <w:p w14:paraId="760B322C" w14:textId="0274577A" w:rsidR="00ED546B" w:rsidRDefault="00ED546B" w:rsidP="00D15AB9">
      <w:r>
        <w:t>New customers can register</w:t>
      </w:r>
      <w:r w:rsidR="00E1644E">
        <w:t>/ sign up as shown below.</w:t>
      </w:r>
    </w:p>
    <w:p w14:paraId="587349AA" w14:textId="444CA52F" w:rsidR="00440A9E" w:rsidRDefault="00ED546B" w:rsidP="00D15AB9">
      <w:r>
        <w:rPr>
          <w:noProof/>
        </w:rPr>
        <w:drawing>
          <wp:inline distT="0" distB="0" distL="0" distR="0" wp14:anchorId="466AD0C6" wp14:editId="43031C8F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9C8F4" w14:textId="7886AE99" w:rsidR="00E1644E" w:rsidRDefault="00E1644E" w:rsidP="00D15AB9">
      <w:r>
        <w:t>Fig.2. Register/ sign up page.</w:t>
      </w:r>
    </w:p>
    <w:p w14:paraId="61E52DFA" w14:textId="2EDDEB06" w:rsidR="00E1644E" w:rsidRDefault="00426D62" w:rsidP="00D15AB9">
      <w:r>
        <w:t xml:space="preserve">Once the user </w:t>
      </w:r>
      <w:r w:rsidR="00C251C2">
        <w:t>has</w:t>
      </w:r>
      <w:r>
        <w:t xml:space="preserve"> signed </w:t>
      </w:r>
      <w:r w:rsidR="00C251C2">
        <w:t>up,</w:t>
      </w:r>
      <w:r>
        <w:t xml:space="preserve"> they can use the </w:t>
      </w:r>
      <w:r w:rsidR="00D749D8">
        <w:t>credentials to sign in</w:t>
      </w:r>
      <w:r w:rsidR="00EB57D5">
        <w:t xml:space="preserve"> as shown in the below figure.</w:t>
      </w:r>
    </w:p>
    <w:p w14:paraId="05386F83" w14:textId="08868D34" w:rsidR="00C251C2" w:rsidRDefault="00C251C2" w:rsidP="00D15AB9">
      <w:r>
        <w:rPr>
          <w:noProof/>
        </w:rPr>
        <w:drawing>
          <wp:inline distT="0" distB="0" distL="0" distR="0" wp14:anchorId="2CE3C9A6" wp14:editId="21111A7A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C5325" w14:textId="19E98B83" w:rsidR="00C251C2" w:rsidRDefault="00242631" w:rsidP="00D15AB9">
      <w:r>
        <w:t xml:space="preserve">Fig.3. </w:t>
      </w:r>
      <w:r w:rsidR="00770EA0">
        <w:t>The s</w:t>
      </w:r>
      <w:r>
        <w:t>ign</w:t>
      </w:r>
      <w:r w:rsidR="00770EA0">
        <w:t>-</w:t>
      </w:r>
      <w:r>
        <w:t xml:space="preserve">in </w:t>
      </w:r>
      <w:r w:rsidR="006E2B56">
        <w:t xml:space="preserve">page for the </w:t>
      </w:r>
      <w:r w:rsidR="00C43636">
        <w:t>customers to sign in.</w:t>
      </w:r>
    </w:p>
    <w:p w14:paraId="61D0F5F1" w14:textId="77777777" w:rsidR="00B259F4" w:rsidRDefault="00B259F4" w:rsidP="00D15AB9"/>
    <w:p w14:paraId="158B456F" w14:textId="0FD26A57" w:rsidR="00C43636" w:rsidRDefault="00A07E9B" w:rsidP="00D15AB9">
      <w:r>
        <w:t>The users can view different physical location</w:t>
      </w:r>
      <w:r w:rsidR="00A20939">
        <w:t xml:space="preserve">s </w:t>
      </w:r>
      <w:r w:rsidR="00B259F4">
        <w:t xml:space="preserve">of the store which is linked with </w:t>
      </w:r>
      <w:r w:rsidR="00591C9F">
        <w:t>Google Maps.</w:t>
      </w:r>
    </w:p>
    <w:p w14:paraId="16465470" w14:textId="2A9F8054" w:rsidR="00591C9F" w:rsidRDefault="00591C9F" w:rsidP="00D15AB9">
      <w:r>
        <w:rPr>
          <w:noProof/>
        </w:rPr>
        <w:drawing>
          <wp:inline distT="0" distB="0" distL="0" distR="0" wp14:anchorId="440AF05B" wp14:editId="54DA05EF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A1636" w14:textId="4AA81703" w:rsidR="00D749D8" w:rsidRDefault="006E5762" w:rsidP="00D15AB9">
      <w:r>
        <w:t xml:space="preserve">Fig. 4. </w:t>
      </w:r>
      <w:r w:rsidR="00426088">
        <w:t>Store locations page.</w:t>
      </w:r>
    </w:p>
    <w:p w14:paraId="2D87981F" w14:textId="2F99EAFF" w:rsidR="00426088" w:rsidRDefault="00426088" w:rsidP="00D15AB9">
      <w:r>
        <w:t xml:space="preserve">Once clicked </w:t>
      </w:r>
      <w:r w:rsidR="00752DED">
        <w:t xml:space="preserve">the Google Map page opens in </w:t>
      </w:r>
      <w:r w:rsidR="00770EA0">
        <w:t xml:space="preserve">the </w:t>
      </w:r>
      <w:r w:rsidR="00752DED">
        <w:t xml:space="preserve">new tab </w:t>
      </w:r>
      <w:r w:rsidR="00B017BA">
        <w:t>with the intended destination.</w:t>
      </w:r>
    </w:p>
    <w:p w14:paraId="5DD20802" w14:textId="1659C9E5" w:rsidR="00426088" w:rsidRDefault="00426088" w:rsidP="00D15AB9">
      <w:r>
        <w:rPr>
          <w:noProof/>
        </w:rPr>
        <w:drawing>
          <wp:inline distT="0" distB="0" distL="0" distR="0" wp14:anchorId="6B7D5629" wp14:editId="185687E5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30DB8" w14:textId="6F242B6A" w:rsidR="00B017BA" w:rsidRDefault="00B017BA" w:rsidP="00D15AB9">
      <w:r>
        <w:t xml:space="preserve">Fig. 5. </w:t>
      </w:r>
      <w:r w:rsidR="00516018">
        <w:t xml:space="preserve">Store location </w:t>
      </w:r>
      <w:r w:rsidR="00851FDF">
        <w:t>and direction on Google Maps</w:t>
      </w:r>
      <w:r w:rsidR="007D63DB">
        <w:t xml:space="preserve"> (this store is given as an example).</w:t>
      </w:r>
    </w:p>
    <w:p w14:paraId="1562DE17" w14:textId="462D1C34" w:rsidR="00851FDF" w:rsidRDefault="00851FDF" w:rsidP="00D15AB9"/>
    <w:p w14:paraId="4B9FE26A" w14:textId="566D7E5C" w:rsidR="00917D6B" w:rsidRDefault="00D943EE" w:rsidP="00D15AB9">
      <w:r>
        <w:t xml:space="preserve">The figure below </w:t>
      </w:r>
      <w:r w:rsidR="00E9311D">
        <w:t>shows</w:t>
      </w:r>
      <w:r>
        <w:t xml:space="preserve"> the about us page with the PC Builder achie</w:t>
      </w:r>
      <w:r w:rsidR="005017A9">
        <w:t xml:space="preserve">vements </w:t>
      </w:r>
      <w:r w:rsidR="00606BCD">
        <w:t xml:space="preserve">and what they do along with the </w:t>
      </w:r>
    </w:p>
    <w:p w14:paraId="413F2E58" w14:textId="216DD171" w:rsidR="00851FDF" w:rsidRDefault="00D9337A" w:rsidP="00D15AB9">
      <w:r>
        <w:rPr>
          <w:noProof/>
        </w:rPr>
        <w:drawing>
          <wp:inline distT="0" distB="0" distL="0" distR="0" wp14:anchorId="5CA518D4" wp14:editId="5FAAA3DE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8ACD4" w14:textId="2734624D" w:rsidR="009836EF" w:rsidRDefault="009836EF" w:rsidP="00D15AB9">
      <w:r>
        <w:t>Fig.6. About us page 1.</w:t>
      </w:r>
    </w:p>
    <w:p w14:paraId="1FABE4DD" w14:textId="6A61C2E0" w:rsidR="009836EF" w:rsidRDefault="009836EF" w:rsidP="00D15AB9">
      <w:r>
        <w:rPr>
          <w:noProof/>
        </w:rPr>
        <w:drawing>
          <wp:inline distT="0" distB="0" distL="0" distR="0" wp14:anchorId="129C93EB" wp14:editId="1DC003E2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DFA0B" w14:textId="0B188074" w:rsidR="009836EF" w:rsidRDefault="009836EF" w:rsidP="00D15AB9">
      <w:r>
        <w:t>Fig.7. About us page2</w:t>
      </w:r>
      <w:r w:rsidR="00D33625">
        <w:t>.</w:t>
      </w:r>
    </w:p>
    <w:p w14:paraId="460493BE" w14:textId="38A4C34E" w:rsidR="00D33625" w:rsidRDefault="00D33625" w:rsidP="00D15AB9"/>
    <w:p w14:paraId="23E554AA" w14:textId="2C84A417" w:rsidR="00D33625" w:rsidRDefault="00D33625" w:rsidP="00D15AB9">
      <w:r>
        <w:t>All the products listed in the database are shown in the products page</w:t>
      </w:r>
      <w:r w:rsidR="008E55E1">
        <w:t xml:space="preserve"> with picture, name of the product, description, cost. As shown in the figure below.</w:t>
      </w:r>
    </w:p>
    <w:p w14:paraId="72DC4EBC" w14:textId="317EB6C1" w:rsidR="008E55E1" w:rsidRDefault="008E55E1" w:rsidP="00D15AB9">
      <w:r>
        <w:rPr>
          <w:noProof/>
        </w:rPr>
        <w:drawing>
          <wp:inline distT="0" distB="0" distL="0" distR="0" wp14:anchorId="01763F7E" wp14:editId="56876399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5CF1F" w14:textId="7AE3B324" w:rsidR="00AA747D" w:rsidRDefault="00AA747D" w:rsidP="00D15AB9">
      <w:r>
        <w:t>Fig.8. products page.</w:t>
      </w:r>
    </w:p>
    <w:p w14:paraId="0C5C5488" w14:textId="5AA94E51" w:rsidR="00AA747D" w:rsidRDefault="00AA747D" w:rsidP="00D15AB9">
      <w:r>
        <w:t>In the shopping cart page</w:t>
      </w:r>
      <w:r w:rsidR="00FA4156">
        <w:t>,</w:t>
      </w:r>
      <w:r>
        <w:t xml:space="preserve"> the </w:t>
      </w:r>
      <w:r w:rsidR="00373150">
        <w:t>users can check out or purchase more products</w:t>
      </w:r>
      <w:r w:rsidR="00810FBA">
        <w:t>. This page show</w:t>
      </w:r>
      <w:r w:rsidR="007D63DB">
        <w:t>s</w:t>
      </w:r>
      <w:r w:rsidR="00810FBA">
        <w:t xml:space="preserve"> the total </w:t>
      </w:r>
      <w:r w:rsidR="00FA4156">
        <w:t>cost of all the products purchased.</w:t>
      </w:r>
      <w:r w:rsidR="00603A2F">
        <w:t xml:space="preserve"> The figure below shows the different products purchased and the total cost for the products purchased.</w:t>
      </w:r>
      <w:r w:rsidR="00483260">
        <w:t xml:space="preserve"> </w:t>
      </w:r>
      <w:r w:rsidR="00C6743B">
        <w:t>U</w:t>
      </w:r>
      <w:r w:rsidR="00483260">
        <w:t>sers can purchase the same product multiple times.</w:t>
      </w:r>
    </w:p>
    <w:p w14:paraId="24A3838F" w14:textId="5CA078A8" w:rsidR="00452D73" w:rsidRDefault="00452D73" w:rsidP="00D15AB9">
      <w:r>
        <w:rPr>
          <w:noProof/>
        </w:rPr>
        <w:drawing>
          <wp:inline distT="0" distB="0" distL="0" distR="0" wp14:anchorId="56957B35" wp14:editId="56A39538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1B3C7" w14:textId="07B8EF54" w:rsidR="00452D73" w:rsidRDefault="00452D73" w:rsidP="00D15AB9">
      <w:r>
        <w:t xml:space="preserve">Fig.9. </w:t>
      </w:r>
      <w:r w:rsidR="00C6743B">
        <w:t>The s</w:t>
      </w:r>
      <w:r w:rsidR="00B15003">
        <w:t>hopping cart of the PC Builder.</w:t>
      </w:r>
    </w:p>
    <w:p w14:paraId="47169BA2" w14:textId="65FAA12F" w:rsidR="00B15003" w:rsidRDefault="00B15003" w:rsidP="00D15AB9">
      <w:r>
        <w:t xml:space="preserve">Once the customer purchases the product </w:t>
      </w:r>
      <w:r w:rsidR="00C82F83">
        <w:t>by checking out; receive a confirmation page</w:t>
      </w:r>
      <w:r w:rsidR="004415AF">
        <w:t xml:space="preserve"> as shown below.</w:t>
      </w:r>
    </w:p>
    <w:p w14:paraId="5B068846" w14:textId="24A6DD78" w:rsidR="004415AF" w:rsidRDefault="004415AF" w:rsidP="00D15AB9"/>
    <w:p w14:paraId="308AF79F" w14:textId="00843DA4" w:rsidR="004415AF" w:rsidRDefault="004415AF" w:rsidP="00D15AB9">
      <w:r>
        <w:rPr>
          <w:noProof/>
        </w:rPr>
        <w:drawing>
          <wp:inline distT="0" distB="0" distL="0" distR="0" wp14:anchorId="6C980A2E" wp14:editId="1FBF148E">
            <wp:extent cx="5731510" cy="32226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D7CF0" w14:textId="0F7C2351" w:rsidR="004415AF" w:rsidRDefault="004415AF" w:rsidP="00D15AB9">
      <w:r>
        <w:t xml:space="preserve">Fig.10. Confirmation </w:t>
      </w:r>
      <w:r w:rsidR="0055704A">
        <w:t xml:space="preserve">page </w:t>
      </w:r>
      <w:r w:rsidR="00E9311D">
        <w:t>once the order is purchased.</w:t>
      </w:r>
    </w:p>
    <w:p w14:paraId="6D05DE92" w14:textId="77777777" w:rsidR="00E9311D" w:rsidRDefault="00E9311D" w:rsidP="00D15AB9"/>
    <w:p w14:paraId="286393AC" w14:textId="2BB06A9A" w:rsidR="00E9311D" w:rsidRDefault="00E9311D" w:rsidP="00E9311D">
      <w:pPr>
        <w:pStyle w:val="Heading1"/>
      </w:pPr>
      <w:bookmarkStart w:id="4" w:name="_Toc23752400"/>
      <w:r>
        <w:t>4. Conclusion</w:t>
      </w:r>
      <w:bookmarkEnd w:id="4"/>
      <w:r>
        <w:t xml:space="preserve"> </w:t>
      </w:r>
    </w:p>
    <w:p w14:paraId="29F6684B" w14:textId="6E11660B" w:rsidR="00E9311D" w:rsidRPr="00E9311D" w:rsidRDefault="00E9311D" w:rsidP="00E9311D">
      <w:r>
        <w:t>In this report</w:t>
      </w:r>
      <w:r w:rsidR="00193A9A">
        <w:t>,</w:t>
      </w:r>
      <w:r>
        <w:t xml:space="preserve"> the</w:t>
      </w:r>
      <w:r w:rsidR="00F407CF">
        <w:t xml:space="preserve"> scope and out scope of the project</w:t>
      </w:r>
      <w:r w:rsidR="00AB55CC">
        <w:t xml:space="preserve"> is </w:t>
      </w:r>
      <w:r w:rsidR="00F407CF">
        <w:t>defined</w:t>
      </w:r>
      <w:r w:rsidR="00847427">
        <w:t xml:space="preserve">. The </w:t>
      </w:r>
      <w:r w:rsidR="00AB55CC">
        <w:t>f</w:t>
      </w:r>
      <w:r w:rsidR="009D4FE3">
        <w:t xml:space="preserve">eatures and </w:t>
      </w:r>
      <w:r w:rsidR="00FF3040">
        <w:t xml:space="preserve">screenshot of the webpage are shown along with </w:t>
      </w:r>
      <w:r w:rsidR="00104531">
        <w:t xml:space="preserve">explanation. Fully functioning website will be shown on 4/11/2019 to the stakeholders. </w:t>
      </w:r>
    </w:p>
    <w:p w14:paraId="181DADD4" w14:textId="77777777" w:rsidR="00603A2F" w:rsidRPr="00D15AB9" w:rsidRDefault="00603A2F" w:rsidP="00D15AB9"/>
    <w:sectPr w:rsidR="00603A2F" w:rsidRPr="00D15AB9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0DAE0" w14:textId="77777777" w:rsidR="00193F85" w:rsidRDefault="00193F85" w:rsidP="00F80B54">
      <w:pPr>
        <w:spacing w:after="0" w:line="240" w:lineRule="auto"/>
      </w:pPr>
      <w:r>
        <w:separator/>
      </w:r>
    </w:p>
  </w:endnote>
  <w:endnote w:type="continuationSeparator" w:id="0">
    <w:p w14:paraId="1AFDA79A" w14:textId="77777777" w:rsidR="00193F85" w:rsidRDefault="00193F85" w:rsidP="00F80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24225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BA8DD" w14:textId="686E6456" w:rsidR="00F80B54" w:rsidRDefault="00F80B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265378" w14:textId="77777777" w:rsidR="00F80B54" w:rsidRDefault="00F80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FC981" w14:textId="77777777" w:rsidR="00193F85" w:rsidRDefault="00193F85" w:rsidP="00F80B54">
      <w:pPr>
        <w:spacing w:after="0" w:line="240" w:lineRule="auto"/>
      </w:pPr>
      <w:r>
        <w:separator/>
      </w:r>
    </w:p>
  </w:footnote>
  <w:footnote w:type="continuationSeparator" w:id="0">
    <w:p w14:paraId="756BFCFF" w14:textId="77777777" w:rsidR="00193F85" w:rsidRDefault="00193F85" w:rsidP="00F80B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B2AEA"/>
    <w:multiLevelType w:val="hybridMultilevel"/>
    <w:tmpl w:val="3DA8E36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98600A"/>
    <w:multiLevelType w:val="hybridMultilevel"/>
    <w:tmpl w:val="53649A2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sDQ2NTa1MDUwMzBQ0lEKTi0uzszPAykwqgUAgytG9ywAAAA="/>
  </w:docVars>
  <w:rsids>
    <w:rsidRoot w:val="00B357BD"/>
    <w:rsid w:val="000772BD"/>
    <w:rsid w:val="000B50E1"/>
    <w:rsid w:val="000C19A2"/>
    <w:rsid w:val="00104531"/>
    <w:rsid w:val="00160C25"/>
    <w:rsid w:val="00193A9A"/>
    <w:rsid w:val="00193F85"/>
    <w:rsid w:val="001A5D5F"/>
    <w:rsid w:val="00242631"/>
    <w:rsid w:val="0026223C"/>
    <w:rsid w:val="00263064"/>
    <w:rsid w:val="003131FA"/>
    <w:rsid w:val="0032280A"/>
    <w:rsid w:val="003305ED"/>
    <w:rsid w:val="00333932"/>
    <w:rsid w:val="00333A3C"/>
    <w:rsid w:val="00373150"/>
    <w:rsid w:val="003C63D3"/>
    <w:rsid w:val="0041710E"/>
    <w:rsid w:val="00426088"/>
    <w:rsid w:val="00426D62"/>
    <w:rsid w:val="00440A9E"/>
    <w:rsid w:val="004415AF"/>
    <w:rsid w:val="00452D73"/>
    <w:rsid w:val="00483260"/>
    <w:rsid w:val="0049692F"/>
    <w:rsid w:val="004A4C35"/>
    <w:rsid w:val="004C502C"/>
    <w:rsid w:val="004D596E"/>
    <w:rsid w:val="004F14B8"/>
    <w:rsid w:val="005017A9"/>
    <w:rsid w:val="00516018"/>
    <w:rsid w:val="0055704A"/>
    <w:rsid w:val="00591C9F"/>
    <w:rsid w:val="00596FF6"/>
    <w:rsid w:val="005A116F"/>
    <w:rsid w:val="005C0323"/>
    <w:rsid w:val="005C3235"/>
    <w:rsid w:val="00603A2F"/>
    <w:rsid w:val="00606BCD"/>
    <w:rsid w:val="00612E12"/>
    <w:rsid w:val="00633D30"/>
    <w:rsid w:val="00683223"/>
    <w:rsid w:val="0069548D"/>
    <w:rsid w:val="006B1677"/>
    <w:rsid w:val="006E2B56"/>
    <w:rsid w:val="006E5762"/>
    <w:rsid w:val="00717DC7"/>
    <w:rsid w:val="00752DED"/>
    <w:rsid w:val="00770EA0"/>
    <w:rsid w:val="007D63DB"/>
    <w:rsid w:val="007D6A70"/>
    <w:rsid w:val="007E0F6E"/>
    <w:rsid w:val="00810FBA"/>
    <w:rsid w:val="008161AC"/>
    <w:rsid w:val="00835FCB"/>
    <w:rsid w:val="00847427"/>
    <w:rsid w:val="00851FDF"/>
    <w:rsid w:val="00871427"/>
    <w:rsid w:val="00877BB6"/>
    <w:rsid w:val="008B48A9"/>
    <w:rsid w:val="008E473E"/>
    <w:rsid w:val="008E55E1"/>
    <w:rsid w:val="00917D6B"/>
    <w:rsid w:val="0097179D"/>
    <w:rsid w:val="009836EF"/>
    <w:rsid w:val="009C6B55"/>
    <w:rsid w:val="009D4FE3"/>
    <w:rsid w:val="009D591B"/>
    <w:rsid w:val="009F3CC0"/>
    <w:rsid w:val="00A07E9B"/>
    <w:rsid w:val="00A20939"/>
    <w:rsid w:val="00AA205F"/>
    <w:rsid w:val="00AA747D"/>
    <w:rsid w:val="00AB55CC"/>
    <w:rsid w:val="00AB591C"/>
    <w:rsid w:val="00AE66C9"/>
    <w:rsid w:val="00B017BA"/>
    <w:rsid w:val="00B15003"/>
    <w:rsid w:val="00B259F4"/>
    <w:rsid w:val="00B357BD"/>
    <w:rsid w:val="00B81848"/>
    <w:rsid w:val="00BA38D8"/>
    <w:rsid w:val="00C158CE"/>
    <w:rsid w:val="00C2078B"/>
    <w:rsid w:val="00C251C2"/>
    <w:rsid w:val="00C31FCE"/>
    <w:rsid w:val="00C37381"/>
    <w:rsid w:val="00C43636"/>
    <w:rsid w:val="00C6057E"/>
    <w:rsid w:val="00C6743B"/>
    <w:rsid w:val="00C82F83"/>
    <w:rsid w:val="00C9401C"/>
    <w:rsid w:val="00CA15FB"/>
    <w:rsid w:val="00CC06D1"/>
    <w:rsid w:val="00CF64E1"/>
    <w:rsid w:val="00D15AB9"/>
    <w:rsid w:val="00D33625"/>
    <w:rsid w:val="00D73542"/>
    <w:rsid w:val="00D749D8"/>
    <w:rsid w:val="00D9337A"/>
    <w:rsid w:val="00D943EE"/>
    <w:rsid w:val="00DE07D6"/>
    <w:rsid w:val="00DE5F69"/>
    <w:rsid w:val="00E16305"/>
    <w:rsid w:val="00E1644E"/>
    <w:rsid w:val="00E21AE3"/>
    <w:rsid w:val="00E22BB0"/>
    <w:rsid w:val="00E9311D"/>
    <w:rsid w:val="00EB57D5"/>
    <w:rsid w:val="00EB5CC4"/>
    <w:rsid w:val="00ED546B"/>
    <w:rsid w:val="00F1303B"/>
    <w:rsid w:val="00F15F14"/>
    <w:rsid w:val="00F407CF"/>
    <w:rsid w:val="00F432CD"/>
    <w:rsid w:val="00F615C6"/>
    <w:rsid w:val="00F771EA"/>
    <w:rsid w:val="00F80B54"/>
    <w:rsid w:val="00FA4156"/>
    <w:rsid w:val="00FC70DE"/>
    <w:rsid w:val="00FE6251"/>
    <w:rsid w:val="00FE7FE8"/>
    <w:rsid w:val="00FF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79A57"/>
  <w15:chartTrackingRefBased/>
  <w15:docId w15:val="{FFFBC866-5FA6-469D-9075-F5D1EAD1D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2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23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C32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D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D5F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80B5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80B5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80B5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B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B54"/>
  </w:style>
  <w:style w:type="paragraph" w:styleId="Footer">
    <w:name w:val="footer"/>
    <w:basedOn w:val="Normal"/>
    <w:link w:val="FooterChar"/>
    <w:uiPriority w:val="99"/>
    <w:unhideWhenUsed/>
    <w:rsid w:val="00F80B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72A07-23C3-46DE-BD92-142551414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591</Words>
  <Characters>3373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1. Introduction </vt:lpstr>
      <vt:lpstr>2. Scope</vt:lpstr>
      <vt:lpstr>3. Features and layout of the site</vt:lpstr>
      <vt:lpstr>4. Conclusion </vt:lpstr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BASKARAN</dc:creator>
  <cp:keywords/>
  <dc:description/>
  <cp:lastModifiedBy>prakash BASKARAN</cp:lastModifiedBy>
  <cp:revision>3</cp:revision>
  <dcterms:created xsi:type="dcterms:W3CDTF">2019-11-03T20:44:00Z</dcterms:created>
  <dcterms:modified xsi:type="dcterms:W3CDTF">2019-11-03T20:55:00Z</dcterms:modified>
</cp:coreProperties>
</file>